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7E860C" w14:textId="77777777" w:rsidR="0063057F" w:rsidRDefault="0063057F" w:rsidP="00C36D3F">
      <w:pPr>
        <w:spacing w:line="240" w:lineRule="auto"/>
        <w:jc w:val="both"/>
        <w:rPr>
          <w:rFonts w:ascii="Times New Roman" w:hAnsi="Times New Roman" w:cs="Times New Roman"/>
        </w:rPr>
      </w:pPr>
    </w:p>
    <w:p w14:paraId="1EAD1D3F" w14:textId="77777777" w:rsidR="009D4E54" w:rsidRPr="007B0FC1" w:rsidRDefault="009D4E54" w:rsidP="009D4E54">
      <w:pPr>
        <w:spacing w:line="240" w:lineRule="auto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Address -:</w:t>
      </w:r>
      <w:r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 xml:space="preserve">National Medicines Regulatory Authority </w:t>
      </w:r>
      <w:r w:rsidRPr="007B0FC1"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ab/>
        <w:t>Date -………/……../………</w:t>
      </w:r>
    </w:p>
    <w:p w14:paraId="7247B274" w14:textId="77777777" w:rsidR="009D4E54" w:rsidRPr="007B0FC1" w:rsidRDefault="009D4E54" w:rsidP="009D4E54">
      <w:pPr>
        <w:spacing w:line="240" w:lineRule="auto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 xml:space="preserve">    </w:t>
      </w:r>
      <w:r w:rsidRPr="007B0FC1">
        <w:rPr>
          <w:rFonts w:ascii="Times New Roman" w:hAnsi="Times New Roman" w:cs="Times New Roman"/>
        </w:rPr>
        <w:tab/>
        <w:t xml:space="preserve">    </w:t>
      </w:r>
      <w:r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 xml:space="preserve">No 120, Norris Cannel Rd, </w:t>
      </w:r>
    </w:p>
    <w:p w14:paraId="439611AA" w14:textId="77777777" w:rsidR="009D4E54" w:rsidRPr="007B0FC1" w:rsidRDefault="009D4E54" w:rsidP="009D4E54">
      <w:pPr>
        <w:spacing w:line="240" w:lineRule="auto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>Colombo 10</w:t>
      </w:r>
      <w:r>
        <w:rPr>
          <w:rFonts w:ascii="Times New Roman" w:hAnsi="Times New Roman" w:cs="Times New Roman"/>
        </w:rPr>
        <w:t>.</w:t>
      </w:r>
    </w:p>
    <w:p w14:paraId="6F30749B" w14:textId="77777777" w:rsidR="009D4E54" w:rsidRPr="007B0FC1" w:rsidRDefault="009D4E54" w:rsidP="009D4E54">
      <w:pPr>
        <w:spacing w:line="240" w:lineRule="auto"/>
        <w:ind w:left="720" w:firstLine="720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…………………………………………..</w:t>
      </w:r>
    </w:p>
    <w:p w14:paraId="30F653F3" w14:textId="77777777" w:rsidR="009D4E54" w:rsidRPr="007B0FC1" w:rsidRDefault="009D4E54" w:rsidP="009D4E54">
      <w:pPr>
        <w:spacing w:line="240" w:lineRule="auto"/>
        <w:ind w:left="720" w:firstLine="720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………………………………………….</w:t>
      </w:r>
    </w:p>
    <w:p w14:paraId="74FF4BA5" w14:textId="77777777" w:rsidR="009D4E54" w:rsidRPr="007B0FC1" w:rsidRDefault="009D4E54" w:rsidP="009D4E54">
      <w:pPr>
        <w:spacing w:line="240" w:lineRule="auto"/>
        <w:ind w:left="720" w:firstLine="720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………………………………………….</w:t>
      </w:r>
    </w:p>
    <w:p w14:paraId="0C621949" w14:textId="77777777" w:rsidR="00C36D3F" w:rsidRPr="007B0FC1" w:rsidRDefault="00C36D3F" w:rsidP="00C36D3F">
      <w:pPr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Dear Sir /Madam</w:t>
      </w:r>
    </w:p>
    <w:p w14:paraId="2A70AF42" w14:textId="66A2A4C9" w:rsidR="00C36D3F" w:rsidRPr="00612629" w:rsidRDefault="00C36D3F" w:rsidP="004E4EFF">
      <w:pPr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12629">
        <w:rPr>
          <w:rFonts w:ascii="Times New Roman" w:hAnsi="Times New Roman" w:cs="Times New Roman"/>
          <w:b/>
          <w:bCs/>
          <w:sz w:val="26"/>
          <w:szCs w:val="26"/>
          <w:u w:val="single"/>
        </w:rPr>
        <w:t>Processing Fees for Cosmetics</w:t>
      </w:r>
    </w:p>
    <w:p w14:paraId="3184BB9F" w14:textId="77777777" w:rsidR="0082107A" w:rsidRDefault="0082107A" w:rsidP="004E4EF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2BA06D4" w14:textId="77777777" w:rsidR="0082107A" w:rsidRPr="007B0FC1" w:rsidRDefault="0082107A" w:rsidP="0082107A">
      <w:pPr>
        <w:pStyle w:val="ListParagraph"/>
        <w:numPr>
          <w:ilvl w:val="4"/>
          <w:numId w:val="15"/>
        </w:numPr>
        <w:ind w:left="851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Product N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>:</w:t>
      </w:r>
    </w:p>
    <w:p w14:paraId="05A4A8D2" w14:textId="77777777" w:rsidR="0082107A" w:rsidRPr="007B0FC1" w:rsidRDefault="0082107A" w:rsidP="0082107A">
      <w:pPr>
        <w:pStyle w:val="ListParagraph"/>
        <w:ind w:left="1800"/>
        <w:jc w:val="both"/>
        <w:rPr>
          <w:rFonts w:ascii="Times New Roman" w:hAnsi="Times New Roman" w:cs="Times New Roman"/>
        </w:rPr>
      </w:pPr>
    </w:p>
    <w:p w14:paraId="18ED28F1" w14:textId="77777777" w:rsidR="0082107A" w:rsidRPr="007B0FC1" w:rsidRDefault="0082107A" w:rsidP="0082107A">
      <w:pPr>
        <w:pStyle w:val="ListParagraph"/>
        <w:numPr>
          <w:ilvl w:val="4"/>
          <w:numId w:val="15"/>
        </w:numPr>
        <w:spacing w:after="0"/>
        <w:ind w:left="851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Brand N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>:</w:t>
      </w:r>
    </w:p>
    <w:p w14:paraId="5D485A90" w14:textId="77777777" w:rsidR="0082107A" w:rsidRPr="007D59D4" w:rsidRDefault="0082107A" w:rsidP="0082107A">
      <w:pPr>
        <w:spacing w:after="0"/>
        <w:jc w:val="both"/>
        <w:rPr>
          <w:rFonts w:ascii="Times New Roman" w:hAnsi="Times New Roman" w:cs="Times New Roman"/>
        </w:rPr>
      </w:pPr>
    </w:p>
    <w:p w14:paraId="3BC72090" w14:textId="77777777" w:rsidR="0082107A" w:rsidRPr="007B0FC1" w:rsidRDefault="0082107A" w:rsidP="0082107A">
      <w:pPr>
        <w:pStyle w:val="ListParagraph"/>
        <w:numPr>
          <w:ilvl w:val="4"/>
          <w:numId w:val="15"/>
        </w:numPr>
        <w:spacing w:after="0"/>
        <w:ind w:left="851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Manufacture Name &amp; Address</w:t>
      </w:r>
      <w:r>
        <w:rPr>
          <w:rFonts w:ascii="Times New Roman" w:hAnsi="Times New Roman" w:cs="Times New Roman"/>
        </w:rPr>
        <w:tab/>
      </w:r>
      <w:r w:rsidRPr="007B0FC1">
        <w:rPr>
          <w:rFonts w:ascii="Times New Roman" w:hAnsi="Times New Roman" w:cs="Times New Roman"/>
        </w:rPr>
        <w:t>:</w:t>
      </w:r>
    </w:p>
    <w:p w14:paraId="00FD5BDE" w14:textId="77777777" w:rsidR="0082107A" w:rsidRPr="007B0FC1" w:rsidRDefault="0082107A" w:rsidP="004E4EF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000311F" w14:textId="15DE2704" w:rsidR="00C36D3F" w:rsidRPr="007B0FC1" w:rsidRDefault="00C36D3F" w:rsidP="00C36D3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694A4D" w14:textId="13643356" w:rsidR="00C36D3F" w:rsidRPr="007B0FC1" w:rsidRDefault="00C36D3F" w:rsidP="003A5239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B0FC1">
        <w:rPr>
          <w:rFonts w:ascii="Times New Roman" w:hAnsi="Times New Roman" w:cs="Times New Roman"/>
          <w:b/>
          <w:bCs/>
          <w:sz w:val="24"/>
          <w:szCs w:val="24"/>
          <w:u w:val="single"/>
        </w:rPr>
        <w:t>Processing Fee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495"/>
        <w:gridCol w:w="1276"/>
        <w:gridCol w:w="3686"/>
      </w:tblGrid>
      <w:tr w:rsidR="009D4E54" w:rsidRPr="007B0FC1" w14:paraId="4516A536" w14:textId="77777777" w:rsidTr="009D4E54">
        <w:tc>
          <w:tcPr>
            <w:tcW w:w="5495" w:type="dxa"/>
            <w:vAlign w:val="center"/>
          </w:tcPr>
          <w:p w14:paraId="7C545638" w14:textId="77777777" w:rsidR="009D4E54" w:rsidRPr="007B0FC1" w:rsidRDefault="009D4E54" w:rsidP="009D4E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B0F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1276" w:type="dxa"/>
            <w:vAlign w:val="center"/>
          </w:tcPr>
          <w:p w14:paraId="4A7C91E9" w14:textId="4B25877B" w:rsidR="009D4E54" w:rsidRPr="007B0FC1" w:rsidRDefault="009D4E54" w:rsidP="009D4E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0F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e (LKR)</w:t>
            </w:r>
          </w:p>
        </w:tc>
        <w:tc>
          <w:tcPr>
            <w:tcW w:w="3686" w:type="dxa"/>
            <w:vAlign w:val="center"/>
          </w:tcPr>
          <w:p w14:paraId="6C0A2C81" w14:textId="77777777" w:rsidR="009D4E54" w:rsidRPr="007B0FC1" w:rsidRDefault="009D4E54" w:rsidP="009D4E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B0F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Amount in (Rs)</w:t>
            </w:r>
          </w:p>
          <w:p w14:paraId="371894F1" w14:textId="5D5A356A" w:rsidR="009D4E54" w:rsidRPr="007B0FC1" w:rsidRDefault="009D4E54" w:rsidP="009D4E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5D0DF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VAT 18% + Stamp Duty+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D0DF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SCL 2.5%)</w:t>
            </w:r>
          </w:p>
        </w:tc>
      </w:tr>
      <w:tr w:rsidR="009D4E54" w:rsidRPr="007B0FC1" w14:paraId="01CF821F" w14:textId="77777777" w:rsidTr="009D4E54">
        <w:trPr>
          <w:trHeight w:val="576"/>
        </w:trPr>
        <w:tc>
          <w:tcPr>
            <w:tcW w:w="5495" w:type="dxa"/>
            <w:vAlign w:val="center"/>
          </w:tcPr>
          <w:p w14:paraId="10CCE349" w14:textId="2564FFFF" w:rsidR="009D4E54" w:rsidRPr="007B0FC1" w:rsidRDefault="009D4E54" w:rsidP="009D4E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0FC1">
              <w:rPr>
                <w:rFonts w:ascii="Times New Roman" w:eastAsia="Times New Roman" w:hAnsi="Times New Roman" w:cs="Times New Roman"/>
              </w:rPr>
              <w:t>Registration of cosmetics</w:t>
            </w:r>
          </w:p>
        </w:tc>
        <w:tc>
          <w:tcPr>
            <w:tcW w:w="1276" w:type="dxa"/>
            <w:vAlign w:val="center"/>
          </w:tcPr>
          <w:p w14:paraId="1F3812C1" w14:textId="2181FECD" w:rsidR="009D4E54" w:rsidRPr="007B0FC1" w:rsidRDefault="009D4E54" w:rsidP="009D4E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FC1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3686" w:type="dxa"/>
          </w:tcPr>
          <w:p w14:paraId="45344889" w14:textId="77777777" w:rsidR="009D4E54" w:rsidRPr="007B0FC1" w:rsidRDefault="009D4E54" w:rsidP="009D4E5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</w:tbl>
    <w:p w14:paraId="10BF8448" w14:textId="77777777" w:rsidR="00C36D3F" w:rsidRPr="007B0FC1" w:rsidRDefault="00C36D3F" w:rsidP="00C36D3F">
      <w:pPr>
        <w:jc w:val="both"/>
        <w:rPr>
          <w:rFonts w:ascii="Times New Roman" w:hAnsi="Times New Roman" w:cs="Times New Roman"/>
        </w:rPr>
      </w:pPr>
    </w:p>
    <w:p w14:paraId="6B395B00" w14:textId="77777777" w:rsidR="0035276D" w:rsidRPr="007B0FC1" w:rsidRDefault="0035276D" w:rsidP="0035276D">
      <w:pPr>
        <w:pStyle w:val="ListParagraph"/>
        <w:numPr>
          <w:ilvl w:val="0"/>
          <w:numId w:val="97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B0FC1">
        <w:rPr>
          <w:rFonts w:ascii="Times New Roman" w:hAnsi="Times New Roman" w:cs="Times New Roman"/>
          <w:sz w:val="20"/>
          <w:szCs w:val="20"/>
        </w:rPr>
        <w:t>The money should be paid to the account of National Medicines regulatory Authority- BOC A/C No.78088835, Regent Street Branch</w:t>
      </w:r>
    </w:p>
    <w:p w14:paraId="1265102E" w14:textId="1BA4FC99" w:rsidR="0035276D" w:rsidRPr="007B0FC1" w:rsidRDefault="0035276D" w:rsidP="0035276D">
      <w:pPr>
        <w:pStyle w:val="ListParagraph"/>
        <w:numPr>
          <w:ilvl w:val="0"/>
          <w:numId w:val="97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B0FC1">
        <w:rPr>
          <w:rFonts w:ascii="Times New Roman" w:hAnsi="Times New Roman" w:cs="Times New Roman"/>
          <w:sz w:val="20"/>
          <w:szCs w:val="20"/>
        </w:rPr>
        <w:t>Ple</w:t>
      </w:r>
      <w:r w:rsidR="004A62BE" w:rsidRPr="007B0FC1">
        <w:rPr>
          <w:rFonts w:ascii="Times New Roman" w:hAnsi="Times New Roman" w:cs="Times New Roman"/>
          <w:sz w:val="20"/>
          <w:szCs w:val="20"/>
        </w:rPr>
        <w:t>ase submit the cash receipt (For</w:t>
      </w:r>
      <w:r w:rsidRPr="007B0FC1">
        <w:rPr>
          <w:rFonts w:ascii="Times New Roman" w:hAnsi="Times New Roman" w:cs="Times New Roman"/>
          <w:sz w:val="20"/>
          <w:szCs w:val="20"/>
        </w:rPr>
        <w:t>m Gen 172) (Act. No 5 of 2015) to NMRA, No 120, Norris Cannel Rd, Colombo 10 for further action.</w:t>
      </w:r>
    </w:p>
    <w:p w14:paraId="6048C714" w14:textId="77777777" w:rsidR="00543B08" w:rsidRPr="007B0FC1" w:rsidRDefault="00543B08" w:rsidP="00543B08">
      <w:pPr>
        <w:pStyle w:val="ListParagraph"/>
        <w:numPr>
          <w:ilvl w:val="0"/>
          <w:numId w:val="97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B0FC1">
        <w:rPr>
          <w:rFonts w:ascii="Times New Roman" w:hAnsi="Times New Roman" w:cs="Times New Roman"/>
          <w:sz w:val="20"/>
          <w:szCs w:val="20"/>
        </w:rPr>
        <w:t>This payment is required in accordance with the General Gazette Extra Ordinary No</w:t>
      </w:r>
      <w:r>
        <w:rPr>
          <w:rFonts w:ascii="Times New Roman" w:hAnsi="Times New Roman" w:cs="Times New Roman"/>
          <w:sz w:val="20"/>
          <w:szCs w:val="20"/>
        </w:rPr>
        <w:t>. 2452/39</w:t>
      </w:r>
      <w:r w:rsidRPr="007B0FC1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Thursday</w:t>
      </w:r>
      <w:r w:rsidRPr="007B0FC1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tember 04, 2025</w:t>
      </w:r>
      <w:r w:rsidRPr="007B0FC1">
        <w:rPr>
          <w:rFonts w:ascii="Times New Roman" w:hAnsi="Times New Roman" w:cs="Times New Roman"/>
          <w:sz w:val="20"/>
          <w:szCs w:val="20"/>
        </w:rPr>
        <w:t xml:space="preserve"> as processing fee.</w:t>
      </w:r>
    </w:p>
    <w:p w14:paraId="58C64148" w14:textId="77777777" w:rsidR="0035276D" w:rsidRPr="007B0FC1" w:rsidRDefault="0035276D" w:rsidP="0035276D">
      <w:pPr>
        <w:pStyle w:val="ListParagraph"/>
        <w:spacing w:line="276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B0FC1">
        <w:rPr>
          <w:rFonts w:ascii="Times New Roman" w:hAnsi="Times New Roman" w:cs="Times New Roman"/>
          <w:sz w:val="20"/>
          <w:szCs w:val="20"/>
        </w:rPr>
        <w:t>(</w:t>
      </w:r>
      <w:r w:rsidRPr="007B0FC1">
        <w:rPr>
          <w:rFonts w:ascii="Times New Roman" w:hAnsi="Times New Roman" w:cs="Times New Roman"/>
          <w:b/>
          <w:bCs/>
          <w:sz w:val="20"/>
          <w:szCs w:val="20"/>
        </w:rPr>
        <w:t>Please note that: Dollar rate conversion rate is at the selling rate that prevailed on last day of the preceding month as published by the central bank)</w:t>
      </w:r>
    </w:p>
    <w:p w14:paraId="049E93F4" w14:textId="085F553C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B0FC1">
        <w:rPr>
          <w:rFonts w:ascii="Times New Roman" w:hAnsi="Times New Roman" w:cs="Times New Roman"/>
          <w:b/>
          <w:bCs/>
          <w:sz w:val="20"/>
          <w:szCs w:val="20"/>
        </w:rPr>
        <w:t>(Please kindly fill your file number on your bank deposit slip for our reference [compulsorily advised]</w:t>
      </w:r>
    </w:p>
    <w:p w14:paraId="4C559E1C" w14:textId="77777777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FEB2326" w14:textId="77777777" w:rsidR="009D4E54" w:rsidRDefault="009D4E54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</w:rPr>
      </w:pPr>
    </w:p>
    <w:p w14:paraId="74A7C30F" w14:textId="0562F203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B0FC1">
        <w:rPr>
          <w:rFonts w:ascii="Times New Roman" w:hAnsi="Times New Roman" w:cs="Times New Roman"/>
        </w:rPr>
        <w:t>Thank You</w:t>
      </w:r>
    </w:p>
    <w:p w14:paraId="62F300EC" w14:textId="77777777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</w:rPr>
      </w:pPr>
    </w:p>
    <w:p w14:paraId="1F773BEC" w14:textId="77777777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</w:rPr>
      </w:pPr>
    </w:p>
    <w:p w14:paraId="353F622F" w14:textId="77777777" w:rsidR="004A62BE" w:rsidRPr="007B0FC1" w:rsidRDefault="004A62BE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</w:rPr>
      </w:pPr>
    </w:p>
    <w:p w14:paraId="3C428C93" w14:textId="77777777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For Chairman/ CEO</w:t>
      </w:r>
    </w:p>
    <w:p w14:paraId="6017B3F3" w14:textId="77777777" w:rsidR="0035276D" w:rsidRPr="007B0FC1" w:rsidRDefault="0035276D" w:rsidP="0035276D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</w:rPr>
      </w:pPr>
      <w:r w:rsidRPr="007B0FC1">
        <w:rPr>
          <w:rFonts w:ascii="Times New Roman" w:hAnsi="Times New Roman" w:cs="Times New Roman"/>
        </w:rPr>
        <w:t>National Medicines Regulatory Authority</w:t>
      </w:r>
    </w:p>
    <w:p w14:paraId="529E9DEE" w14:textId="77777777" w:rsidR="0035276D" w:rsidRPr="007B0FC1" w:rsidRDefault="0035276D" w:rsidP="003B31B7">
      <w:pPr>
        <w:rPr>
          <w:rFonts w:ascii="Times New Roman" w:hAnsi="Times New Roman" w:cs="Times New Roman"/>
          <w:sz w:val="28"/>
          <w:szCs w:val="28"/>
        </w:rPr>
      </w:pPr>
    </w:p>
    <w:p w14:paraId="05A41350" w14:textId="77777777" w:rsidR="001B7D55" w:rsidRPr="007B0FC1" w:rsidRDefault="001B7D55" w:rsidP="004E4EFF">
      <w:pPr>
        <w:spacing w:after="0" w:line="240" w:lineRule="exact"/>
        <w:jc w:val="both"/>
        <w:rPr>
          <w:rFonts w:ascii="Times New Roman" w:hAnsi="Times New Roman" w:cs="Times New Roman"/>
        </w:rPr>
      </w:pPr>
    </w:p>
    <w:sectPr w:rsidR="001B7D55" w:rsidRPr="007B0FC1" w:rsidSect="0074696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720" w:right="720" w:bottom="720" w:left="720" w:header="288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63B913" w14:textId="77777777" w:rsidR="00074637" w:rsidRDefault="00074637" w:rsidP="00DD013F">
      <w:pPr>
        <w:spacing w:after="0" w:line="240" w:lineRule="auto"/>
      </w:pPr>
      <w:r>
        <w:separator/>
      </w:r>
    </w:p>
  </w:endnote>
  <w:endnote w:type="continuationSeparator" w:id="0">
    <w:p w14:paraId="409E0A13" w14:textId="77777777" w:rsidR="00074637" w:rsidRDefault="00074637" w:rsidP="00DD0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8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949820" w14:textId="77777777" w:rsidR="008C67C0" w:rsidRDefault="008C67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6846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8EC171" w14:textId="1ACFDBA8" w:rsidR="00A75BB5" w:rsidRDefault="00A75BB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07C5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45E66A27" w14:textId="7FC19C23" w:rsidR="002E576C" w:rsidRDefault="00A27290" w:rsidP="002E576C">
    <w:pPr>
      <w:pStyle w:val="Footer"/>
    </w:pPr>
    <w:r>
      <w:t>F-ACC-</w:t>
    </w:r>
    <w:r w:rsidR="00470C94">
      <w:t>0</w:t>
    </w:r>
    <w:r>
      <w:t>17|Effective date</w:t>
    </w:r>
    <w:r w:rsidR="00EB07C5">
      <w:t>: 13.07.2026|V 1.1</w:t>
    </w:r>
    <w:bookmarkStart w:id="0" w:name="_GoBack"/>
    <w:bookmarkEnd w:id="0"/>
    <w:r w:rsidR="002E576C">
      <w:t>|Rev No</w:t>
    </w:r>
    <w:r w:rsidR="00EB07C5">
      <w:t>: 01</w:t>
    </w:r>
  </w:p>
  <w:p w14:paraId="7FE4C112" w14:textId="77777777" w:rsidR="00A75BB5" w:rsidRDefault="00A75BB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B3EB8" w14:textId="77777777" w:rsidR="008C67C0" w:rsidRDefault="008C67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225E8D" w14:textId="77777777" w:rsidR="00074637" w:rsidRDefault="00074637" w:rsidP="00DD013F">
      <w:pPr>
        <w:spacing w:after="0" w:line="240" w:lineRule="auto"/>
      </w:pPr>
      <w:r>
        <w:separator/>
      </w:r>
    </w:p>
  </w:footnote>
  <w:footnote w:type="continuationSeparator" w:id="0">
    <w:p w14:paraId="3760C2A4" w14:textId="77777777" w:rsidR="00074637" w:rsidRDefault="00074637" w:rsidP="00DD0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1EC38" w14:textId="77777777" w:rsidR="008C67C0" w:rsidRDefault="008C67C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C197EE" w14:textId="77777777" w:rsidR="008C67C0" w:rsidRDefault="008C67C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068828" w14:textId="77777777" w:rsidR="008C67C0" w:rsidRDefault="008C67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81F55"/>
    <w:multiLevelType w:val="hybridMultilevel"/>
    <w:tmpl w:val="681C8B8C"/>
    <w:lvl w:ilvl="0" w:tplc="B32878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8E6E96"/>
    <w:multiLevelType w:val="hybridMultilevel"/>
    <w:tmpl w:val="80CA3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5019DF"/>
    <w:multiLevelType w:val="hybridMultilevel"/>
    <w:tmpl w:val="F24C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09507A"/>
    <w:multiLevelType w:val="hybridMultilevel"/>
    <w:tmpl w:val="54D49E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24C590B"/>
    <w:multiLevelType w:val="hybridMultilevel"/>
    <w:tmpl w:val="7870C8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2EA674E"/>
    <w:multiLevelType w:val="hybridMultilevel"/>
    <w:tmpl w:val="38568E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3993105"/>
    <w:multiLevelType w:val="hybridMultilevel"/>
    <w:tmpl w:val="24D42240"/>
    <w:lvl w:ilvl="0" w:tplc="F6607BFE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05AE13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05E301D2"/>
    <w:multiLevelType w:val="hybridMultilevel"/>
    <w:tmpl w:val="FB3245EE"/>
    <w:lvl w:ilvl="0" w:tplc="12ACCBC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060A4E8A"/>
    <w:multiLevelType w:val="hybridMultilevel"/>
    <w:tmpl w:val="725A6518"/>
    <w:lvl w:ilvl="0" w:tplc="9418C970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0A8B27E9"/>
    <w:multiLevelType w:val="hybridMultilevel"/>
    <w:tmpl w:val="E54C2268"/>
    <w:lvl w:ilvl="0" w:tplc="76A4D5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0B1D0BF5"/>
    <w:multiLevelType w:val="hybridMultilevel"/>
    <w:tmpl w:val="E19EF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C8C05A7"/>
    <w:multiLevelType w:val="hybridMultilevel"/>
    <w:tmpl w:val="509AAADA"/>
    <w:lvl w:ilvl="0" w:tplc="EF9A7AD8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0F7367AC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4">
    <w:nsid w:val="13B650F3"/>
    <w:multiLevelType w:val="hybridMultilevel"/>
    <w:tmpl w:val="35708AAA"/>
    <w:lvl w:ilvl="0" w:tplc="7A30FE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13F253A0"/>
    <w:multiLevelType w:val="hybridMultilevel"/>
    <w:tmpl w:val="97DC6B4A"/>
    <w:lvl w:ilvl="0" w:tplc="C032F53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42C1D95"/>
    <w:multiLevelType w:val="hybridMultilevel"/>
    <w:tmpl w:val="8F3A31C0"/>
    <w:lvl w:ilvl="0" w:tplc="B7A82EFA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48E4839"/>
    <w:multiLevelType w:val="hybridMultilevel"/>
    <w:tmpl w:val="6C3C962E"/>
    <w:lvl w:ilvl="0" w:tplc="4C2ED0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151F08BD"/>
    <w:multiLevelType w:val="hybridMultilevel"/>
    <w:tmpl w:val="AFF621B8"/>
    <w:lvl w:ilvl="0" w:tplc="04090013">
      <w:start w:val="1"/>
      <w:numFmt w:val="upperRoman"/>
      <w:lvlText w:val="%1."/>
      <w:lvlJc w:val="right"/>
      <w:pPr>
        <w:ind w:left="3420" w:hanging="360"/>
      </w:pPr>
    </w:lvl>
    <w:lvl w:ilvl="1" w:tplc="04090019" w:tentative="1">
      <w:start w:val="1"/>
      <w:numFmt w:val="lowerLetter"/>
      <w:lvlText w:val="%2."/>
      <w:lvlJc w:val="left"/>
      <w:pPr>
        <w:ind w:left="4140" w:hanging="360"/>
      </w:pPr>
    </w:lvl>
    <w:lvl w:ilvl="2" w:tplc="0409001B" w:tentative="1">
      <w:start w:val="1"/>
      <w:numFmt w:val="lowerRoman"/>
      <w:lvlText w:val="%3."/>
      <w:lvlJc w:val="right"/>
      <w:pPr>
        <w:ind w:left="4860" w:hanging="180"/>
      </w:pPr>
    </w:lvl>
    <w:lvl w:ilvl="3" w:tplc="0409000F" w:tentative="1">
      <w:start w:val="1"/>
      <w:numFmt w:val="decimal"/>
      <w:lvlText w:val="%4."/>
      <w:lvlJc w:val="left"/>
      <w:pPr>
        <w:ind w:left="5580" w:hanging="360"/>
      </w:pPr>
    </w:lvl>
    <w:lvl w:ilvl="4" w:tplc="04090019" w:tentative="1">
      <w:start w:val="1"/>
      <w:numFmt w:val="lowerLetter"/>
      <w:lvlText w:val="%5."/>
      <w:lvlJc w:val="left"/>
      <w:pPr>
        <w:ind w:left="6300" w:hanging="360"/>
      </w:pPr>
    </w:lvl>
    <w:lvl w:ilvl="5" w:tplc="0409001B" w:tentative="1">
      <w:start w:val="1"/>
      <w:numFmt w:val="lowerRoman"/>
      <w:lvlText w:val="%6."/>
      <w:lvlJc w:val="right"/>
      <w:pPr>
        <w:ind w:left="7020" w:hanging="180"/>
      </w:pPr>
    </w:lvl>
    <w:lvl w:ilvl="6" w:tplc="0409000F" w:tentative="1">
      <w:start w:val="1"/>
      <w:numFmt w:val="decimal"/>
      <w:lvlText w:val="%7."/>
      <w:lvlJc w:val="left"/>
      <w:pPr>
        <w:ind w:left="7740" w:hanging="360"/>
      </w:pPr>
    </w:lvl>
    <w:lvl w:ilvl="7" w:tplc="04090019" w:tentative="1">
      <w:start w:val="1"/>
      <w:numFmt w:val="lowerLetter"/>
      <w:lvlText w:val="%8."/>
      <w:lvlJc w:val="left"/>
      <w:pPr>
        <w:ind w:left="8460" w:hanging="360"/>
      </w:pPr>
    </w:lvl>
    <w:lvl w:ilvl="8" w:tplc="04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19">
    <w:nsid w:val="15807406"/>
    <w:multiLevelType w:val="hybridMultilevel"/>
    <w:tmpl w:val="A280A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6B73204"/>
    <w:multiLevelType w:val="hybridMultilevel"/>
    <w:tmpl w:val="D1900C8C"/>
    <w:lvl w:ilvl="0" w:tplc="A8F0716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8675957"/>
    <w:multiLevelType w:val="hybridMultilevel"/>
    <w:tmpl w:val="325096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A097722"/>
    <w:multiLevelType w:val="hybridMultilevel"/>
    <w:tmpl w:val="2C92224C"/>
    <w:lvl w:ilvl="0" w:tplc="9BC2FAC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1B4970F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1B63530E"/>
    <w:multiLevelType w:val="hybridMultilevel"/>
    <w:tmpl w:val="F84C12A4"/>
    <w:lvl w:ilvl="0" w:tplc="9724DE4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1CFD5489"/>
    <w:multiLevelType w:val="hybridMultilevel"/>
    <w:tmpl w:val="079E974A"/>
    <w:lvl w:ilvl="0" w:tplc="3E86ECAC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1CFF06EA"/>
    <w:multiLevelType w:val="hybridMultilevel"/>
    <w:tmpl w:val="AB0EA65E"/>
    <w:lvl w:ilvl="0" w:tplc="055CF258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1D7666CD"/>
    <w:multiLevelType w:val="hybridMultilevel"/>
    <w:tmpl w:val="3B521898"/>
    <w:lvl w:ilvl="0" w:tplc="E506A15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21C23D22"/>
    <w:multiLevelType w:val="hybridMultilevel"/>
    <w:tmpl w:val="19123DC0"/>
    <w:lvl w:ilvl="0" w:tplc="42B487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2427E9B"/>
    <w:multiLevelType w:val="hybridMultilevel"/>
    <w:tmpl w:val="3774C27E"/>
    <w:lvl w:ilvl="0" w:tplc="270668B4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22B529C3"/>
    <w:multiLevelType w:val="hybridMultilevel"/>
    <w:tmpl w:val="7F3C86CC"/>
    <w:lvl w:ilvl="0" w:tplc="5F20D1C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66A78DE"/>
    <w:multiLevelType w:val="hybridMultilevel"/>
    <w:tmpl w:val="3FC6EA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27151DAA"/>
    <w:multiLevelType w:val="hybridMultilevel"/>
    <w:tmpl w:val="C3B2F5FA"/>
    <w:lvl w:ilvl="0" w:tplc="422E59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5D5DE5"/>
    <w:multiLevelType w:val="hybridMultilevel"/>
    <w:tmpl w:val="B08C57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28BB4E39"/>
    <w:multiLevelType w:val="hybridMultilevel"/>
    <w:tmpl w:val="7AAEF19E"/>
    <w:lvl w:ilvl="0" w:tplc="D6645D8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8E759A4"/>
    <w:multiLevelType w:val="hybridMultilevel"/>
    <w:tmpl w:val="9CF637E4"/>
    <w:lvl w:ilvl="0" w:tplc="7630B4C0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29206EF1"/>
    <w:multiLevelType w:val="hybridMultilevel"/>
    <w:tmpl w:val="8F8EA9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9F97699"/>
    <w:multiLevelType w:val="hybridMultilevel"/>
    <w:tmpl w:val="617C6AA4"/>
    <w:lvl w:ilvl="0" w:tplc="D2523DF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9FF6769"/>
    <w:multiLevelType w:val="hybridMultilevel"/>
    <w:tmpl w:val="9AAC4782"/>
    <w:lvl w:ilvl="0" w:tplc="8CB8F8E2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2AAA03CF"/>
    <w:multiLevelType w:val="hybridMultilevel"/>
    <w:tmpl w:val="61624418"/>
    <w:lvl w:ilvl="0" w:tplc="2222B544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2DC17D52"/>
    <w:multiLevelType w:val="multilevel"/>
    <w:tmpl w:val="30E2A0C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bCs w:val="0"/>
        <w:i w:val="0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41">
    <w:nsid w:val="2E6A5FDF"/>
    <w:multiLevelType w:val="hybridMultilevel"/>
    <w:tmpl w:val="C59C7880"/>
    <w:lvl w:ilvl="0" w:tplc="EE863A94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2F7E41E1"/>
    <w:multiLevelType w:val="hybridMultilevel"/>
    <w:tmpl w:val="18389C2A"/>
    <w:lvl w:ilvl="0" w:tplc="9E2EF600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303F1A4C"/>
    <w:multiLevelType w:val="hybridMultilevel"/>
    <w:tmpl w:val="3DE26C0A"/>
    <w:lvl w:ilvl="0" w:tplc="DA64B5A6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>
    <w:nsid w:val="31042950"/>
    <w:multiLevelType w:val="hybridMultilevel"/>
    <w:tmpl w:val="C1EC0772"/>
    <w:lvl w:ilvl="0" w:tplc="AF14458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>
    <w:nsid w:val="347B227D"/>
    <w:multiLevelType w:val="hybridMultilevel"/>
    <w:tmpl w:val="9FCE3BE2"/>
    <w:lvl w:ilvl="0" w:tplc="D5966296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349C0B66"/>
    <w:multiLevelType w:val="hybridMultilevel"/>
    <w:tmpl w:val="F404E4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3545538A"/>
    <w:multiLevelType w:val="hybridMultilevel"/>
    <w:tmpl w:val="58148CD4"/>
    <w:lvl w:ilvl="0" w:tplc="CA3AD22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>
    <w:nsid w:val="3A743797"/>
    <w:multiLevelType w:val="hybridMultilevel"/>
    <w:tmpl w:val="AE6E54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3BBB3A80"/>
    <w:multiLevelType w:val="hybridMultilevel"/>
    <w:tmpl w:val="5CD49C22"/>
    <w:lvl w:ilvl="0" w:tplc="5982455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3C0D0B0D"/>
    <w:multiLevelType w:val="hybridMultilevel"/>
    <w:tmpl w:val="8D2E8A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3D01090D"/>
    <w:multiLevelType w:val="hybridMultilevel"/>
    <w:tmpl w:val="349009F4"/>
    <w:lvl w:ilvl="0" w:tplc="F2786F74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3DCF7078"/>
    <w:multiLevelType w:val="hybridMultilevel"/>
    <w:tmpl w:val="11D2F240"/>
    <w:lvl w:ilvl="0" w:tplc="D80010A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3">
    <w:nsid w:val="3E592046"/>
    <w:multiLevelType w:val="hybridMultilevel"/>
    <w:tmpl w:val="36B40618"/>
    <w:lvl w:ilvl="0" w:tplc="DC38DD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3EFC1054"/>
    <w:multiLevelType w:val="hybridMultilevel"/>
    <w:tmpl w:val="5798F542"/>
    <w:lvl w:ilvl="0" w:tplc="AEE27F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5">
    <w:nsid w:val="3F391E3F"/>
    <w:multiLevelType w:val="hybridMultilevel"/>
    <w:tmpl w:val="EBDC0C6A"/>
    <w:lvl w:ilvl="0" w:tplc="6B00625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>
    <w:nsid w:val="3FA262F1"/>
    <w:multiLevelType w:val="hybridMultilevel"/>
    <w:tmpl w:val="54580A40"/>
    <w:lvl w:ilvl="0" w:tplc="92CE599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>
    <w:nsid w:val="420A4037"/>
    <w:multiLevelType w:val="hybridMultilevel"/>
    <w:tmpl w:val="37E0E2C6"/>
    <w:lvl w:ilvl="0" w:tplc="48C05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24B74E5"/>
    <w:multiLevelType w:val="hybridMultilevel"/>
    <w:tmpl w:val="8D509734"/>
    <w:lvl w:ilvl="0" w:tplc="ABDED24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>
    <w:nsid w:val="426D128C"/>
    <w:multiLevelType w:val="hybridMultilevel"/>
    <w:tmpl w:val="0BA65B78"/>
    <w:lvl w:ilvl="0" w:tplc="6EB230F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4558003A"/>
    <w:multiLevelType w:val="hybridMultilevel"/>
    <w:tmpl w:val="684EFE6E"/>
    <w:lvl w:ilvl="0" w:tplc="04090013">
      <w:start w:val="1"/>
      <w:numFmt w:val="upperRoman"/>
      <w:lvlText w:val="%1."/>
      <w:lvlJc w:val="righ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61">
    <w:nsid w:val="470D0456"/>
    <w:multiLevelType w:val="hybridMultilevel"/>
    <w:tmpl w:val="DEF64582"/>
    <w:lvl w:ilvl="0" w:tplc="37227826">
      <w:start w:val="4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62">
    <w:nsid w:val="48A53195"/>
    <w:multiLevelType w:val="hybridMultilevel"/>
    <w:tmpl w:val="FB663224"/>
    <w:lvl w:ilvl="0" w:tplc="05D6589E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3">
    <w:nsid w:val="49580543"/>
    <w:multiLevelType w:val="hybridMultilevel"/>
    <w:tmpl w:val="82CAF890"/>
    <w:lvl w:ilvl="0" w:tplc="0F407F2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4">
    <w:nsid w:val="4959268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5">
    <w:nsid w:val="4B5F3E53"/>
    <w:multiLevelType w:val="hybridMultilevel"/>
    <w:tmpl w:val="8918FD12"/>
    <w:lvl w:ilvl="0" w:tplc="11AEAA22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>
    <w:nsid w:val="4BB5108E"/>
    <w:multiLevelType w:val="hybridMultilevel"/>
    <w:tmpl w:val="44E809E0"/>
    <w:lvl w:ilvl="0" w:tplc="1388AAF6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D5D2408"/>
    <w:multiLevelType w:val="hybridMultilevel"/>
    <w:tmpl w:val="788646B4"/>
    <w:lvl w:ilvl="0" w:tplc="176869E2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EE02EE8"/>
    <w:multiLevelType w:val="hybridMultilevel"/>
    <w:tmpl w:val="01546520"/>
    <w:lvl w:ilvl="0" w:tplc="E1B6C4A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50E11940"/>
    <w:multiLevelType w:val="hybridMultilevel"/>
    <w:tmpl w:val="A934B80C"/>
    <w:lvl w:ilvl="0" w:tplc="DAB8542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>
    <w:nsid w:val="51600543"/>
    <w:multiLevelType w:val="hybridMultilevel"/>
    <w:tmpl w:val="483ED694"/>
    <w:lvl w:ilvl="0" w:tplc="F37EE7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1F017EF"/>
    <w:multiLevelType w:val="hybridMultilevel"/>
    <w:tmpl w:val="97505FC4"/>
    <w:lvl w:ilvl="0" w:tplc="AEFEE354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2C33F0A"/>
    <w:multiLevelType w:val="hybridMultilevel"/>
    <w:tmpl w:val="DA545F0C"/>
    <w:lvl w:ilvl="0" w:tplc="E18AE55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3">
    <w:nsid w:val="54335E2C"/>
    <w:multiLevelType w:val="hybridMultilevel"/>
    <w:tmpl w:val="C4E05A7C"/>
    <w:lvl w:ilvl="0" w:tplc="4BD81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>
    <w:nsid w:val="54841920"/>
    <w:multiLevelType w:val="hybridMultilevel"/>
    <w:tmpl w:val="F350DD90"/>
    <w:lvl w:ilvl="0" w:tplc="0D7817B6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>
    <w:nsid w:val="554E5A6D"/>
    <w:multiLevelType w:val="hybridMultilevel"/>
    <w:tmpl w:val="A2F666EE"/>
    <w:lvl w:ilvl="0" w:tplc="1CAAFB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>
    <w:nsid w:val="55FF4FB2"/>
    <w:multiLevelType w:val="hybridMultilevel"/>
    <w:tmpl w:val="2E12BB20"/>
    <w:lvl w:ilvl="0" w:tplc="617AFD6E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>
    <w:nsid w:val="56610C2B"/>
    <w:multiLevelType w:val="hybridMultilevel"/>
    <w:tmpl w:val="21D42730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8">
    <w:nsid w:val="568A313A"/>
    <w:multiLevelType w:val="hybridMultilevel"/>
    <w:tmpl w:val="74EE60E8"/>
    <w:lvl w:ilvl="0" w:tplc="84623AD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9">
    <w:nsid w:val="569B4BE5"/>
    <w:multiLevelType w:val="hybridMultilevel"/>
    <w:tmpl w:val="A2288474"/>
    <w:lvl w:ilvl="0" w:tplc="B726AA94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0">
    <w:nsid w:val="576E4FAB"/>
    <w:multiLevelType w:val="hybridMultilevel"/>
    <w:tmpl w:val="07024730"/>
    <w:lvl w:ilvl="0" w:tplc="6C568982">
      <w:start w:val="1"/>
      <w:numFmt w:val="decimal"/>
      <w:lvlText w:val="%1.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1">
    <w:nsid w:val="5ADA2D0D"/>
    <w:multiLevelType w:val="hybridMultilevel"/>
    <w:tmpl w:val="B6821232"/>
    <w:lvl w:ilvl="0" w:tplc="DF58CC3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>
    <w:nsid w:val="5C697A7F"/>
    <w:multiLevelType w:val="hybridMultilevel"/>
    <w:tmpl w:val="EE20CB64"/>
    <w:lvl w:ilvl="0" w:tplc="773E190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3">
    <w:nsid w:val="5F8E15D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4">
    <w:nsid w:val="62BA3B9C"/>
    <w:multiLevelType w:val="hybridMultilevel"/>
    <w:tmpl w:val="3C8E70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5320373"/>
    <w:multiLevelType w:val="hybridMultilevel"/>
    <w:tmpl w:val="26F4DA96"/>
    <w:lvl w:ilvl="0" w:tplc="B3F40F6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A8C471B"/>
    <w:multiLevelType w:val="hybridMultilevel"/>
    <w:tmpl w:val="1CE00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1702B4"/>
    <w:multiLevelType w:val="hybridMultilevel"/>
    <w:tmpl w:val="A2E487AE"/>
    <w:lvl w:ilvl="0" w:tplc="D2C421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6CCA615C"/>
    <w:multiLevelType w:val="hybridMultilevel"/>
    <w:tmpl w:val="54DE19AE"/>
    <w:lvl w:ilvl="0" w:tplc="F9DAC3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6F0B4AE0"/>
    <w:multiLevelType w:val="hybridMultilevel"/>
    <w:tmpl w:val="41220A0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70B94430"/>
    <w:multiLevelType w:val="hybridMultilevel"/>
    <w:tmpl w:val="113454BA"/>
    <w:lvl w:ilvl="0" w:tplc="F5D0E6DC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>
    <w:nsid w:val="726E438A"/>
    <w:multiLevelType w:val="hybridMultilevel"/>
    <w:tmpl w:val="1DBE8460"/>
    <w:lvl w:ilvl="0" w:tplc="901A96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73613AF"/>
    <w:multiLevelType w:val="hybridMultilevel"/>
    <w:tmpl w:val="00AE510E"/>
    <w:lvl w:ilvl="0" w:tplc="632CE4F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3">
    <w:nsid w:val="776E7A76"/>
    <w:multiLevelType w:val="hybridMultilevel"/>
    <w:tmpl w:val="851ADF54"/>
    <w:lvl w:ilvl="0" w:tplc="2B222FC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778C7E12"/>
    <w:multiLevelType w:val="hybridMultilevel"/>
    <w:tmpl w:val="5DD2D7AC"/>
    <w:lvl w:ilvl="0" w:tplc="EFB220A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5">
    <w:nsid w:val="7967366D"/>
    <w:multiLevelType w:val="hybridMultilevel"/>
    <w:tmpl w:val="684EFE6E"/>
    <w:lvl w:ilvl="0" w:tplc="04090013">
      <w:start w:val="1"/>
      <w:numFmt w:val="upperRoman"/>
      <w:lvlText w:val="%1."/>
      <w:lvlJc w:val="righ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96">
    <w:nsid w:val="798C3299"/>
    <w:multiLevelType w:val="hybridMultilevel"/>
    <w:tmpl w:val="12A6DD26"/>
    <w:lvl w:ilvl="0" w:tplc="9874351E">
      <w:start w:val="1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7A0033CE"/>
    <w:multiLevelType w:val="hybridMultilevel"/>
    <w:tmpl w:val="617C6AA4"/>
    <w:lvl w:ilvl="0" w:tplc="D2523DF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7A044D57"/>
    <w:multiLevelType w:val="hybridMultilevel"/>
    <w:tmpl w:val="9DC409C0"/>
    <w:lvl w:ilvl="0" w:tplc="602C073A">
      <w:start w:val="1"/>
      <w:numFmt w:val="decimalZero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9">
    <w:nsid w:val="7BBB1808"/>
    <w:multiLevelType w:val="hybridMultilevel"/>
    <w:tmpl w:val="23386A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0">
    <w:nsid w:val="7D335E28"/>
    <w:multiLevelType w:val="hybridMultilevel"/>
    <w:tmpl w:val="3586CF7C"/>
    <w:lvl w:ilvl="0" w:tplc="9A5081C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7F830FC7"/>
    <w:multiLevelType w:val="hybridMultilevel"/>
    <w:tmpl w:val="0F966844"/>
    <w:lvl w:ilvl="0" w:tplc="5054F9D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7F8B4F4C"/>
    <w:multiLevelType w:val="hybridMultilevel"/>
    <w:tmpl w:val="617C6AA4"/>
    <w:lvl w:ilvl="0" w:tplc="D2523DF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4"/>
  </w:num>
  <w:num w:numId="3">
    <w:abstractNumId w:val="0"/>
  </w:num>
  <w:num w:numId="4">
    <w:abstractNumId w:val="64"/>
  </w:num>
  <w:num w:numId="5">
    <w:abstractNumId w:val="80"/>
  </w:num>
  <w:num w:numId="6">
    <w:abstractNumId w:val="95"/>
  </w:num>
  <w:num w:numId="7">
    <w:abstractNumId w:val="61"/>
  </w:num>
  <w:num w:numId="8">
    <w:abstractNumId w:val="60"/>
  </w:num>
  <w:num w:numId="9">
    <w:abstractNumId w:val="89"/>
  </w:num>
  <w:num w:numId="10">
    <w:abstractNumId w:val="86"/>
  </w:num>
  <w:num w:numId="11">
    <w:abstractNumId w:val="18"/>
  </w:num>
  <w:num w:numId="12">
    <w:abstractNumId w:val="77"/>
  </w:num>
  <w:num w:numId="13">
    <w:abstractNumId w:val="99"/>
  </w:num>
  <w:num w:numId="14">
    <w:abstractNumId w:val="2"/>
  </w:num>
  <w:num w:numId="15">
    <w:abstractNumId w:val="83"/>
  </w:num>
  <w:num w:numId="16">
    <w:abstractNumId w:val="7"/>
  </w:num>
  <w:num w:numId="17">
    <w:abstractNumId w:val="59"/>
  </w:num>
  <w:num w:numId="18">
    <w:abstractNumId w:val="62"/>
  </w:num>
  <w:num w:numId="19">
    <w:abstractNumId w:val="11"/>
  </w:num>
  <w:num w:numId="20">
    <w:abstractNumId w:val="21"/>
  </w:num>
  <w:num w:numId="21">
    <w:abstractNumId w:val="84"/>
  </w:num>
  <w:num w:numId="22">
    <w:abstractNumId w:val="1"/>
  </w:num>
  <w:num w:numId="23">
    <w:abstractNumId w:val="13"/>
  </w:num>
  <w:num w:numId="24">
    <w:abstractNumId w:val="96"/>
  </w:num>
  <w:num w:numId="25">
    <w:abstractNumId w:val="30"/>
  </w:num>
  <w:num w:numId="26">
    <w:abstractNumId w:val="87"/>
  </w:num>
  <w:num w:numId="27">
    <w:abstractNumId w:val="49"/>
  </w:num>
  <w:num w:numId="28">
    <w:abstractNumId w:val="16"/>
  </w:num>
  <w:num w:numId="29">
    <w:abstractNumId w:val="88"/>
  </w:num>
  <w:num w:numId="30">
    <w:abstractNumId w:val="17"/>
  </w:num>
  <w:num w:numId="31">
    <w:abstractNumId w:val="93"/>
  </w:num>
  <w:num w:numId="32">
    <w:abstractNumId w:val="70"/>
  </w:num>
  <w:num w:numId="33">
    <w:abstractNumId w:val="85"/>
  </w:num>
  <w:num w:numId="34">
    <w:abstractNumId w:val="53"/>
  </w:num>
  <w:num w:numId="35">
    <w:abstractNumId w:val="91"/>
  </w:num>
  <w:num w:numId="36">
    <w:abstractNumId w:val="75"/>
  </w:num>
  <w:num w:numId="37">
    <w:abstractNumId w:val="58"/>
  </w:num>
  <w:num w:numId="38">
    <w:abstractNumId w:val="8"/>
  </w:num>
  <w:num w:numId="39">
    <w:abstractNumId w:val="76"/>
  </w:num>
  <w:num w:numId="40">
    <w:abstractNumId w:val="100"/>
  </w:num>
  <w:num w:numId="41">
    <w:abstractNumId w:val="34"/>
  </w:num>
  <w:num w:numId="42">
    <w:abstractNumId w:val="32"/>
  </w:num>
  <w:num w:numId="43">
    <w:abstractNumId w:val="15"/>
  </w:num>
  <w:num w:numId="44">
    <w:abstractNumId w:val="20"/>
  </w:num>
  <w:num w:numId="45">
    <w:abstractNumId w:val="101"/>
  </w:num>
  <w:num w:numId="46">
    <w:abstractNumId w:val="51"/>
  </w:num>
  <w:num w:numId="47">
    <w:abstractNumId w:val="57"/>
  </w:num>
  <w:num w:numId="48">
    <w:abstractNumId w:val="24"/>
  </w:num>
  <w:num w:numId="49">
    <w:abstractNumId w:val="27"/>
  </w:num>
  <w:num w:numId="50">
    <w:abstractNumId w:val="90"/>
  </w:num>
  <w:num w:numId="51">
    <w:abstractNumId w:val="73"/>
  </w:num>
  <w:num w:numId="52">
    <w:abstractNumId w:val="29"/>
  </w:num>
  <w:num w:numId="53">
    <w:abstractNumId w:val="41"/>
  </w:num>
  <w:num w:numId="54">
    <w:abstractNumId w:val="22"/>
  </w:num>
  <w:num w:numId="55">
    <w:abstractNumId w:val="72"/>
  </w:num>
  <w:num w:numId="56">
    <w:abstractNumId w:val="6"/>
  </w:num>
  <w:num w:numId="57">
    <w:abstractNumId w:val="63"/>
  </w:num>
  <w:num w:numId="58">
    <w:abstractNumId w:val="39"/>
  </w:num>
  <w:num w:numId="59">
    <w:abstractNumId w:val="54"/>
  </w:num>
  <w:num w:numId="60">
    <w:abstractNumId w:val="44"/>
  </w:num>
  <w:num w:numId="61">
    <w:abstractNumId w:val="69"/>
  </w:num>
  <w:num w:numId="62">
    <w:abstractNumId w:val="9"/>
  </w:num>
  <w:num w:numId="63">
    <w:abstractNumId w:val="25"/>
  </w:num>
  <w:num w:numId="64">
    <w:abstractNumId w:val="56"/>
  </w:num>
  <w:num w:numId="65">
    <w:abstractNumId w:val="65"/>
  </w:num>
  <w:num w:numId="66">
    <w:abstractNumId w:val="94"/>
  </w:num>
  <w:num w:numId="67">
    <w:abstractNumId w:val="26"/>
  </w:num>
  <w:num w:numId="68">
    <w:abstractNumId w:val="98"/>
  </w:num>
  <w:num w:numId="69">
    <w:abstractNumId w:val="67"/>
  </w:num>
  <w:num w:numId="70">
    <w:abstractNumId w:val="28"/>
  </w:num>
  <w:num w:numId="71">
    <w:abstractNumId w:val="42"/>
  </w:num>
  <w:num w:numId="72">
    <w:abstractNumId w:val="47"/>
  </w:num>
  <w:num w:numId="73">
    <w:abstractNumId w:val="82"/>
  </w:num>
  <w:num w:numId="74">
    <w:abstractNumId w:val="78"/>
  </w:num>
  <w:num w:numId="75">
    <w:abstractNumId w:val="10"/>
  </w:num>
  <w:num w:numId="76">
    <w:abstractNumId w:val="79"/>
  </w:num>
  <w:num w:numId="77">
    <w:abstractNumId w:val="52"/>
  </w:num>
  <w:num w:numId="78">
    <w:abstractNumId w:val="74"/>
  </w:num>
  <w:num w:numId="79">
    <w:abstractNumId w:val="71"/>
  </w:num>
  <w:num w:numId="80">
    <w:abstractNumId w:val="81"/>
  </w:num>
  <w:num w:numId="81">
    <w:abstractNumId w:val="14"/>
  </w:num>
  <w:num w:numId="82">
    <w:abstractNumId w:val="35"/>
  </w:num>
  <w:num w:numId="83">
    <w:abstractNumId w:val="38"/>
  </w:num>
  <w:num w:numId="84">
    <w:abstractNumId w:val="55"/>
  </w:num>
  <w:num w:numId="85">
    <w:abstractNumId w:val="92"/>
  </w:num>
  <w:num w:numId="86">
    <w:abstractNumId w:val="43"/>
  </w:num>
  <w:num w:numId="87">
    <w:abstractNumId w:val="66"/>
  </w:num>
  <w:num w:numId="88">
    <w:abstractNumId w:val="45"/>
  </w:num>
  <w:num w:numId="89">
    <w:abstractNumId w:val="12"/>
  </w:num>
  <w:num w:numId="90">
    <w:abstractNumId w:val="68"/>
  </w:num>
  <w:num w:numId="91">
    <w:abstractNumId w:val="5"/>
  </w:num>
  <w:num w:numId="92">
    <w:abstractNumId w:val="36"/>
  </w:num>
  <w:num w:numId="93">
    <w:abstractNumId w:val="97"/>
  </w:num>
  <w:num w:numId="94">
    <w:abstractNumId w:val="102"/>
  </w:num>
  <w:num w:numId="95">
    <w:abstractNumId w:val="37"/>
  </w:num>
  <w:num w:numId="96">
    <w:abstractNumId w:val="50"/>
  </w:num>
  <w:num w:numId="97">
    <w:abstractNumId w:val="33"/>
  </w:num>
  <w:num w:numId="98">
    <w:abstractNumId w:val="31"/>
  </w:num>
  <w:num w:numId="99">
    <w:abstractNumId w:val="48"/>
  </w:num>
  <w:num w:numId="100">
    <w:abstractNumId w:val="3"/>
  </w:num>
  <w:num w:numId="101">
    <w:abstractNumId w:val="46"/>
  </w:num>
  <w:num w:numId="102">
    <w:abstractNumId w:val="19"/>
  </w:num>
  <w:num w:numId="103">
    <w:abstractNumId w:val="23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zU0MDcwNzM3NTVS0lEKTi0uzszPAykwqQUAvhqC7ywAAAA="/>
  </w:docVars>
  <w:rsids>
    <w:rsidRoot w:val="00E74B7F"/>
    <w:rsid w:val="00013B44"/>
    <w:rsid w:val="000357B5"/>
    <w:rsid w:val="00043A6E"/>
    <w:rsid w:val="00050D34"/>
    <w:rsid w:val="000567F7"/>
    <w:rsid w:val="0006173B"/>
    <w:rsid w:val="00062622"/>
    <w:rsid w:val="00074637"/>
    <w:rsid w:val="00087A01"/>
    <w:rsid w:val="0009302D"/>
    <w:rsid w:val="00097FEE"/>
    <w:rsid w:val="000A0B9F"/>
    <w:rsid w:val="000B4E7C"/>
    <w:rsid w:val="000C2EF0"/>
    <w:rsid w:val="000C3677"/>
    <w:rsid w:val="000E5251"/>
    <w:rsid w:val="000F340A"/>
    <w:rsid w:val="000F7DE6"/>
    <w:rsid w:val="00105BE8"/>
    <w:rsid w:val="0011644C"/>
    <w:rsid w:val="00120213"/>
    <w:rsid w:val="00123459"/>
    <w:rsid w:val="001263AC"/>
    <w:rsid w:val="00130FC7"/>
    <w:rsid w:val="00135E93"/>
    <w:rsid w:val="0014344F"/>
    <w:rsid w:val="001533C6"/>
    <w:rsid w:val="001879DC"/>
    <w:rsid w:val="001A0D24"/>
    <w:rsid w:val="001A5845"/>
    <w:rsid w:val="001A66DD"/>
    <w:rsid w:val="001A7C8F"/>
    <w:rsid w:val="001B7D55"/>
    <w:rsid w:val="001C341B"/>
    <w:rsid w:val="001C3E00"/>
    <w:rsid w:val="001D09BA"/>
    <w:rsid w:val="001D26A0"/>
    <w:rsid w:val="001E7804"/>
    <w:rsid w:val="00205467"/>
    <w:rsid w:val="00211808"/>
    <w:rsid w:val="00213A45"/>
    <w:rsid w:val="00222D3A"/>
    <w:rsid w:val="00230858"/>
    <w:rsid w:val="0023522D"/>
    <w:rsid w:val="002373A4"/>
    <w:rsid w:val="0025094D"/>
    <w:rsid w:val="002632B4"/>
    <w:rsid w:val="002637DA"/>
    <w:rsid w:val="002702A9"/>
    <w:rsid w:val="002818E8"/>
    <w:rsid w:val="00286C33"/>
    <w:rsid w:val="00287F9B"/>
    <w:rsid w:val="0029085B"/>
    <w:rsid w:val="002919AC"/>
    <w:rsid w:val="00291FC5"/>
    <w:rsid w:val="00292A07"/>
    <w:rsid w:val="002A04F8"/>
    <w:rsid w:val="002A4C2D"/>
    <w:rsid w:val="002A68B4"/>
    <w:rsid w:val="002C308E"/>
    <w:rsid w:val="002C566F"/>
    <w:rsid w:val="002E576C"/>
    <w:rsid w:val="002F03DE"/>
    <w:rsid w:val="002F6DD0"/>
    <w:rsid w:val="0031280B"/>
    <w:rsid w:val="00314F08"/>
    <w:rsid w:val="00317308"/>
    <w:rsid w:val="003223A4"/>
    <w:rsid w:val="003264F1"/>
    <w:rsid w:val="00332069"/>
    <w:rsid w:val="00343230"/>
    <w:rsid w:val="00351AB4"/>
    <w:rsid w:val="003521FA"/>
    <w:rsid w:val="0035276D"/>
    <w:rsid w:val="00362557"/>
    <w:rsid w:val="0036649C"/>
    <w:rsid w:val="003715EC"/>
    <w:rsid w:val="003801B6"/>
    <w:rsid w:val="00381E4B"/>
    <w:rsid w:val="00395B76"/>
    <w:rsid w:val="00396E9C"/>
    <w:rsid w:val="003A5239"/>
    <w:rsid w:val="003B1D9F"/>
    <w:rsid w:val="003B31B7"/>
    <w:rsid w:val="003B6C48"/>
    <w:rsid w:val="003D230C"/>
    <w:rsid w:val="003F204B"/>
    <w:rsid w:val="003F6C3B"/>
    <w:rsid w:val="00410F3C"/>
    <w:rsid w:val="004331DC"/>
    <w:rsid w:val="00442112"/>
    <w:rsid w:val="004502A7"/>
    <w:rsid w:val="0046579F"/>
    <w:rsid w:val="00467F38"/>
    <w:rsid w:val="00470676"/>
    <w:rsid w:val="00470C94"/>
    <w:rsid w:val="0048677C"/>
    <w:rsid w:val="004A24A0"/>
    <w:rsid w:val="004A4E4C"/>
    <w:rsid w:val="004A62BE"/>
    <w:rsid w:val="004B3282"/>
    <w:rsid w:val="004B39E1"/>
    <w:rsid w:val="004B4F9B"/>
    <w:rsid w:val="004C55E2"/>
    <w:rsid w:val="004D56DE"/>
    <w:rsid w:val="004D62D6"/>
    <w:rsid w:val="004E168B"/>
    <w:rsid w:val="004E4EFF"/>
    <w:rsid w:val="004F2D69"/>
    <w:rsid w:val="004F4111"/>
    <w:rsid w:val="004F5EF6"/>
    <w:rsid w:val="004F71BE"/>
    <w:rsid w:val="0051416E"/>
    <w:rsid w:val="005142B8"/>
    <w:rsid w:val="00515237"/>
    <w:rsid w:val="00520CFC"/>
    <w:rsid w:val="005249B4"/>
    <w:rsid w:val="0053693C"/>
    <w:rsid w:val="00543B08"/>
    <w:rsid w:val="00553A8D"/>
    <w:rsid w:val="00557BD5"/>
    <w:rsid w:val="005633B9"/>
    <w:rsid w:val="00581F49"/>
    <w:rsid w:val="0058288E"/>
    <w:rsid w:val="00592B29"/>
    <w:rsid w:val="00593140"/>
    <w:rsid w:val="005A3352"/>
    <w:rsid w:val="005A5785"/>
    <w:rsid w:val="005B0A07"/>
    <w:rsid w:val="005B25E1"/>
    <w:rsid w:val="005B5E4B"/>
    <w:rsid w:val="005C22F9"/>
    <w:rsid w:val="005C6CCF"/>
    <w:rsid w:val="005C742D"/>
    <w:rsid w:val="005D145E"/>
    <w:rsid w:val="005E0CBB"/>
    <w:rsid w:val="005F1C80"/>
    <w:rsid w:val="00606816"/>
    <w:rsid w:val="00612629"/>
    <w:rsid w:val="00612F81"/>
    <w:rsid w:val="0063057F"/>
    <w:rsid w:val="006402E7"/>
    <w:rsid w:val="006402EA"/>
    <w:rsid w:val="0064082D"/>
    <w:rsid w:val="0064421C"/>
    <w:rsid w:val="00651E35"/>
    <w:rsid w:val="00671286"/>
    <w:rsid w:val="006731E2"/>
    <w:rsid w:val="00674C4B"/>
    <w:rsid w:val="00677049"/>
    <w:rsid w:val="00692FD4"/>
    <w:rsid w:val="00695ABF"/>
    <w:rsid w:val="00695E87"/>
    <w:rsid w:val="006A4182"/>
    <w:rsid w:val="006C067F"/>
    <w:rsid w:val="006C1417"/>
    <w:rsid w:val="006C4513"/>
    <w:rsid w:val="006C464A"/>
    <w:rsid w:val="006E5348"/>
    <w:rsid w:val="006E5AC6"/>
    <w:rsid w:val="006F0CF9"/>
    <w:rsid w:val="006F202B"/>
    <w:rsid w:val="0070525B"/>
    <w:rsid w:val="0072656C"/>
    <w:rsid w:val="007279DA"/>
    <w:rsid w:val="0074003B"/>
    <w:rsid w:val="00746965"/>
    <w:rsid w:val="00747E01"/>
    <w:rsid w:val="00764A02"/>
    <w:rsid w:val="007666FE"/>
    <w:rsid w:val="00777083"/>
    <w:rsid w:val="0078124F"/>
    <w:rsid w:val="00791EE0"/>
    <w:rsid w:val="007A11DB"/>
    <w:rsid w:val="007B0FC1"/>
    <w:rsid w:val="007B67F7"/>
    <w:rsid w:val="007C3BCF"/>
    <w:rsid w:val="007C550C"/>
    <w:rsid w:val="007D11DF"/>
    <w:rsid w:val="007D1A04"/>
    <w:rsid w:val="007D7E96"/>
    <w:rsid w:val="007F0030"/>
    <w:rsid w:val="007F0575"/>
    <w:rsid w:val="007F2DE4"/>
    <w:rsid w:val="00810DDB"/>
    <w:rsid w:val="008201D0"/>
    <w:rsid w:val="0082107A"/>
    <w:rsid w:val="00824DF5"/>
    <w:rsid w:val="00826C85"/>
    <w:rsid w:val="00847E7D"/>
    <w:rsid w:val="00880398"/>
    <w:rsid w:val="00894D3F"/>
    <w:rsid w:val="008B510F"/>
    <w:rsid w:val="008B7872"/>
    <w:rsid w:val="008C67C0"/>
    <w:rsid w:val="008E636E"/>
    <w:rsid w:val="008F351C"/>
    <w:rsid w:val="008F45F7"/>
    <w:rsid w:val="00900F05"/>
    <w:rsid w:val="00901AA5"/>
    <w:rsid w:val="009132B6"/>
    <w:rsid w:val="009137F9"/>
    <w:rsid w:val="009210CF"/>
    <w:rsid w:val="00921456"/>
    <w:rsid w:val="00930EA4"/>
    <w:rsid w:val="009410E8"/>
    <w:rsid w:val="0094171D"/>
    <w:rsid w:val="0094686C"/>
    <w:rsid w:val="00957826"/>
    <w:rsid w:val="00961DDC"/>
    <w:rsid w:val="00966897"/>
    <w:rsid w:val="00967884"/>
    <w:rsid w:val="00995119"/>
    <w:rsid w:val="009975EC"/>
    <w:rsid w:val="009A652C"/>
    <w:rsid w:val="009B2DBE"/>
    <w:rsid w:val="009C5278"/>
    <w:rsid w:val="009D4E54"/>
    <w:rsid w:val="009D6E67"/>
    <w:rsid w:val="009E0E75"/>
    <w:rsid w:val="009E24D1"/>
    <w:rsid w:val="009F5B6E"/>
    <w:rsid w:val="009F5D05"/>
    <w:rsid w:val="00A03D4B"/>
    <w:rsid w:val="00A21585"/>
    <w:rsid w:val="00A27290"/>
    <w:rsid w:val="00A307F4"/>
    <w:rsid w:val="00A37162"/>
    <w:rsid w:val="00A42A49"/>
    <w:rsid w:val="00A42E62"/>
    <w:rsid w:val="00A57F67"/>
    <w:rsid w:val="00A745ED"/>
    <w:rsid w:val="00A75A23"/>
    <w:rsid w:val="00A75BB5"/>
    <w:rsid w:val="00A76D48"/>
    <w:rsid w:val="00A85D3E"/>
    <w:rsid w:val="00A876D2"/>
    <w:rsid w:val="00A900A2"/>
    <w:rsid w:val="00A91E13"/>
    <w:rsid w:val="00AA297F"/>
    <w:rsid w:val="00AB14A0"/>
    <w:rsid w:val="00AB748B"/>
    <w:rsid w:val="00AD26C1"/>
    <w:rsid w:val="00AE3AD7"/>
    <w:rsid w:val="00AE4992"/>
    <w:rsid w:val="00AE7F4C"/>
    <w:rsid w:val="00AF1AFC"/>
    <w:rsid w:val="00AF2022"/>
    <w:rsid w:val="00AF5DA2"/>
    <w:rsid w:val="00AF71D7"/>
    <w:rsid w:val="00B01738"/>
    <w:rsid w:val="00B074F4"/>
    <w:rsid w:val="00B228F9"/>
    <w:rsid w:val="00B26204"/>
    <w:rsid w:val="00B3587A"/>
    <w:rsid w:val="00B37C19"/>
    <w:rsid w:val="00B622D8"/>
    <w:rsid w:val="00B73F55"/>
    <w:rsid w:val="00B7603A"/>
    <w:rsid w:val="00B95224"/>
    <w:rsid w:val="00B9796B"/>
    <w:rsid w:val="00BA654C"/>
    <w:rsid w:val="00BA656F"/>
    <w:rsid w:val="00BB12F4"/>
    <w:rsid w:val="00BD34AB"/>
    <w:rsid w:val="00BD664A"/>
    <w:rsid w:val="00BE04D0"/>
    <w:rsid w:val="00BE66A7"/>
    <w:rsid w:val="00BF6ABB"/>
    <w:rsid w:val="00C161FB"/>
    <w:rsid w:val="00C24C71"/>
    <w:rsid w:val="00C36D3F"/>
    <w:rsid w:val="00C4082E"/>
    <w:rsid w:val="00C421C0"/>
    <w:rsid w:val="00C53A46"/>
    <w:rsid w:val="00C5427E"/>
    <w:rsid w:val="00C95128"/>
    <w:rsid w:val="00CA06F9"/>
    <w:rsid w:val="00CA2058"/>
    <w:rsid w:val="00CC7ACD"/>
    <w:rsid w:val="00CD45B5"/>
    <w:rsid w:val="00CF1EF8"/>
    <w:rsid w:val="00CF4B53"/>
    <w:rsid w:val="00CF7F58"/>
    <w:rsid w:val="00D034D0"/>
    <w:rsid w:val="00D1095D"/>
    <w:rsid w:val="00D13257"/>
    <w:rsid w:val="00D15DD5"/>
    <w:rsid w:val="00D1713F"/>
    <w:rsid w:val="00D354DA"/>
    <w:rsid w:val="00D430C0"/>
    <w:rsid w:val="00D65F38"/>
    <w:rsid w:val="00D66148"/>
    <w:rsid w:val="00D70E37"/>
    <w:rsid w:val="00D75392"/>
    <w:rsid w:val="00D852E0"/>
    <w:rsid w:val="00D93DE1"/>
    <w:rsid w:val="00DA5524"/>
    <w:rsid w:val="00DA77D6"/>
    <w:rsid w:val="00DB18D5"/>
    <w:rsid w:val="00DB2B27"/>
    <w:rsid w:val="00DB5B0A"/>
    <w:rsid w:val="00DB5F55"/>
    <w:rsid w:val="00DD013F"/>
    <w:rsid w:val="00DD5525"/>
    <w:rsid w:val="00DE1AF0"/>
    <w:rsid w:val="00E01E72"/>
    <w:rsid w:val="00E077F3"/>
    <w:rsid w:val="00E23992"/>
    <w:rsid w:val="00E354C7"/>
    <w:rsid w:val="00E37954"/>
    <w:rsid w:val="00E51F66"/>
    <w:rsid w:val="00E6357D"/>
    <w:rsid w:val="00E7374B"/>
    <w:rsid w:val="00E74B7F"/>
    <w:rsid w:val="00E838B1"/>
    <w:rsid w:val="00E96873"/>
    <w:rsid w:val="00EB07C5"/>
    <w:rsid w:val="00EC5AFC"/>
    <w:rsid w:val="00EC65DC"/>
    <w:rsid w:val="00ED1CBA"/>
    <w:rsid w:val="00EE29F7"/>
    <w:rsid w:val="00EE2F9A"/>
    <w:rsid w:val="00EE57C8"/>
    <w:rsid w:val="00EF7B8F"/>
    <w:rsid w:val="00F00665"/>
    <w:rsid w:val="00F17363"/>
    <w:rsid w:val="00F26DE0"/>
    <w:rsid w:val="00F47C27"/>
    <w:rsid w:val="00F56DFA"/>
    <w:rsid w:val="00F57055"/>
    <w:rsid w:val="00F629F7"/>
    <w:rsid w:val="00F65994"/>
    <w:rsid w:val="00F72B59"/>
    <w:rsid w:val="00F856E9"/>
    <w:rsid w:val="00F86E52"/>
    <w:rsid w:val="00FA194C"/>
    <w:rsid w:val="00FA5C28"/>
    <w:rsid w:val="00FA5E42"/>
    <w:rsid w:val="00FA714C"/>
    <w:rsid w:val="00FC6A13"/>
    <w:rsid w:val="00FD282B"/>
    <w:rsid w:val="00FD6389"/>
    <w:rsid w:val="00FE303E"/>
    <w:rsid w:val="00FE3E81"/>
    <w:rsid w:val="00FE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8DB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4B7F"/>
  </w:style>
  <w:style w:type="paragraph" w:styleId="Heading1">
    <w:name w:val="heading 1"/>
    <w:basedOn w:val="Normal"/>
    <w:next w:val="NormalIndent"/>
    <w:link w:val="Heading1Char"/>
    <w:qFormat/>
    <w:rsid w:val="00E74B7F"/>
    <w:pPr>
      <w:keepNext/>
      <w:numPr>
        <w:numId w:val="1"/>
      </w:numPr>
      <w:spacing w:before="240" w:after="120" w:line="240" w:lineRule="auto"/>
      <w:outlineLvl w:val="0"/>
    </w:pPr>
    <w:rPr>
      <w:rFonts w:ascii="Times New Roman" w:eastAsia="Times New Roman" w:hAnsi="Times New Roman" w:cs="Times New Roman"/>
      <w:b/>
      <w:kern w:val="28"/>
      <w:sz w:val="24"/>
      <w:szCs w:val="20"/>
      <w:lang w:val="en-GB"/>
    </w:rPr>
  </w:style>
  <w:style w:type="paragraph" w:styleId="Heading2">
    <w:name w:val="heading 2"/>
    <w:basedOn w:val="Normal"/>
    <w:next w:val="NormalIndent"/>
    <w:link w:val="Heading2Char"/>
    <w:qFormat/>
    <w:rsid w:val="00E74B7F"/>
    <w:pPr>
      <w:keepNext/>
      <w:numPr>
        <w:ilvl w:val="1"/>
        <w:numId w:val="1"/>
      </w:numPr>
      <w:spacing w:before="240" w:after="6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Heading3">
    <w:name w:val="heading 3"/>
    <w:basedOn w:val="Normal"/>
    <w:next w:val="NormalIndent"/>
    <w:link w:val="Heading3Char"/>
    <w:qFormat/>
    <w:rsid w:val="00E74B7F"/>
    <w:pPr>
      <w:numPr>
        <w:ilvl w:val="2"/>
        <w:numId w:val="1"/>
      </w:numPr>
      <w:spacing w:before="240" w:after="60" w:line="240" w:lineRule="auto"/>
      <w:jc w:val="both"/>
      <w:outlineLvl w:val="2"/>
    </w:pPr>
    <w:rPr>
      <w:rFonts w:ascii="Arial" w:eastAsia="Times New Roman" w:hAnsi="Arial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unhideWhenUsed/>
    <w:rsid w:val="00E74B7F"/>
    <w:pPr>
      <w:ind w:left="720"/>
    </w:pPr>
  </w:style>
  <w:style w:type="character" w:customStyle="1" w:styleId="Heading1Char">
    <w:name w:val="Heading 1 Char"/>
    <w:basedOn w:val="DefaultParagraphFont"/>
    <w:link w:val="Heading1"/>
    <w:rsid w:val="00E74B7F"/>
    <w:rPr>
      <w:rFonts w:ascii="Times New Roman" w:eastAsia="Times New Roman" w:hAnsi="Times New Roman" w:cs="Times New Roman"/>
      <w:b/>
      <w:kern w:val="28"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E74B7F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E74B7F"/>
    <w:rPr>
      <w:rFonts w:ascii="Arial" w:eastAsia="Times New Roman" w:hAnsi="Arial" w:cs="Times New Roman"/>
      <w:szCs w:val="20"/>
      <w:lang w:val="en-GB"/>
    </w:rPr>
  </w:style>
  <w:style w:type="paragraph" w:customStyle="1" w:styleId="TableText">
    <w:name w:val="Table Text"/>
    <w:basedOn w:val="Normal"/>
    <w:rsid w:val="00E74B7F"/>
    <w:pPr>
      <w:spacing w:before="40" w:after="40" w:line="240" w:lineRule="auto"/>
    </w:pPr>
    <w:rPr>
      <w:rFonts w:ascii="Arial" w:eastAsia="Times New Roman" w:hAnsi="Arial" w:cs="Times New Roman"/>
      <w:b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7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si-L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374B"/>
    <w:rPr>
      <w:rFonts w:ascii="Courier New" w:eastAsia="Times New Roman" w:hAnsi="Courier New" w:cs="Courier New"/>
      <w:sz w:val="20"/>
      <w:szCs w:val="20"/>
      <w:lang w:bidi="si-LK"/>
    </w:rPr>
  </w:style>
  <w:style w:type="paragraph" w:styleId="ListParagraph">
    <w:name w:val="List Paragraph"/>
    <w:basedOn w:val="Normal"/>
    <w:uiPriority w:val="34"/>
    <w:qFormat/>
    <w:rsid w:val="00E7374B"/>
    <w:pPr>
      <w:ind w:left="720"/>
      <w:contextualSpacing/>
    </w:pPr>
  </w:style>
  <w:style w:type="table" w:styleId="TableGrid">
    <w:name w:val="Table Grid"/>
    <w:basedOn w:val="TableNormal"/>
    <w:uiPriority w:val="39"/>
    <w:rsid w:val="003664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13F"/>
  </w:style>
  <w:style w:type="paragraph" w:styleId="Footer">
    <w:name w:val="footer"/>
    <w:basedOn w:val="Normal"/>
    <w:link w:val="FooterChar"/>
    <w:uiPriority w:val="99"/>
    <w:unhideWhenUsed/>
    <w:rsid w:val="00DD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13F"/>
  </w:style>
  <w:style w:type="paragraph" w:styleId="TOCHeading">
    <w:name w:val="TOC Heading"/>
    <w:basedOn w:val="Heading1"/>
    <w:next w:val="Normal"/>
    <w:uiPriority w:val="39"/>
    <w:unhideWhenUsed/>
    <w:qFormat/>
    <w:rsid w:val="0053693C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3693C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53693C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3693C"/>
    <w:pPr>
      <w:spacing w:after="100"/>
      <w:ind w:left="440"/>
    </w:pPr>
    <w:rPr>
      <w:rFonts w:eastAsiaTheme="minorEastAsia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7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73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23A4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8B510F"/>
    <w:pPr>
      <w:spacing w:after="0" w:line="240" w:lineRule="auto"/>
    </w:pPr>
    <w:rPr>
      <w:rFonts w:ascii="Bookman Old Style" w:eastAsia="Times New Roman" w:hAnsi="Bookman Old Style" w:cs="Latha"/>
      <w:szCs w:val="20"/>
      <w:lang w:val="x-none" w:eastAsia="x-none" w:bidi="ta-IN"/>
    </w:rPr>
  </w:style>
  <w:style w:type="character" w:customStyle="1" w:styleId="BodyTextChar">
    <w:name w:val="Body Text Char"/>
    <w:basedOn w:val="DefaultParagraphFont"/>
    <w:link w:val="BodyText"/>
    <w:rsid w:val="008B510F"/>
    <w:rPr>
      <w:rFonts w:ascii="Bookman Old Style" w:eastAsia="Times New Roman" w:hAnsi="Bookman Old Style" w:cs="Latha"/>
      <w:szCs w:val="20"/>
      <w:lang w:val="x-none" w:eastAsia="x-none" w:bidi="ta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4B7F"/>
  </w:style>
  <w:style w:type="paragraph" w:styleId="Heading1">
    <w:name w:val="heading 1"/>
    <w:basedOn w:val="Normal"/>
    <w:next w:val="NormalIndent"/>
    <w:link w:val="Heading1Char"/>
    <w:qFormat/>
    <w:rsid w:val="00E74B7F"/>
    <w:pPr>
      <w:keepNext/>
      <w:numPr>
        <w:numId w:val="1"/>
      </w:numPr>
      <w:spacing w:before="240" w:after="120" w:line="240" w:lineRule="auto"/>
      <w:outlineLvl w:val="0"/>
    </w:pPr>
    <w:rPr>
      <w:rFonts w:ascii="Times New Roman" w:eastAsia="Times New Roman" w:hAnsi="Times New Roman" w:cs="Times New Roman"/>
      <w:b/>
      <w:kern w:val="28"/>
      <w:sz w:val="24"/>
      <w:szCs w:val="20"/>
      <w:lang w:val="en-GB"/>
    </w:rPr>
  </w:style>
  <w:style w:type="paragraph" w:styleId="Heading2">
    <w:name w:val="heading 2"/>
    <w:basedOn w:val="Normal"/>
    <w:next w:val="NormalIndent"/>
    <w:link w:val="Heading2Char"/>
    <w:qFormat/>
    <w:rsid w:val="00E74B7F"/>
    <w:pPr>
      <w:keepNext/>
      <w:numPr>
        <w:ilvl w:val="1"/>
        <w:numId w:val="1"/>
      </w:numPr>
      <w:spacing w:before="240" w:after="6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Heading3">
    <w:name w:val="heading 3"/>
    <w:basedOn w:val="Normal"/>
    <w:next w:val="NormalIndent"/>
    <w:link w:val="Heading3Char"/>
    <w:qFormat/>
    <w:rsid w:val="00E74B7F"/>
    <w:pPr>
      <w:numPr>
        <w:ilvl w:val="2"/>
        <w:numId w:val="1"/>
      </w:numPr>
      <w:spacing w:before="240" w:after="60" w:line="240" w:lineRule="auto"/>
      <w:jc w:val="both"/>
      <w:outlineLvl w:val="2"/>
    </w:pPr>
    <w:rPr>
      <w:rFonts w:ascii="Arial" w:eastAsia="Times New Roman" w:hAnsi="Arial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unhideWhenUsed/>
    <w:rsid w:val="00E74B7F"/>
    <w:pPr>
      <w:ind w:left="720"/>
    </w:pPr>
  </w:style>
  <w:style w:type="character" w:customStyle="1" w:styleId="Heading1Char">
    <w:name w:val="Heading 1 Char"/>
    <w:basedOn w:val="DefaultParagraphFont"/>
    <w:link w:val="Heading1"/>
    <w:rsid w:val="00E74B7F"/>
    <w:rPr>
      <w:rFonts w:ascii="Times New Roman" w:eastAsia="Times New Roman" w:hAnsi="Times New Roman" w:cs="Times New Roman"/>
      <w:b/>
      <w:kern w:val="28"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E74B7F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E74B7F"/>
    <w:rPr>
      <w:rFonts w:ascii="Arial" w:eastAsia="Times New Roman" w:hAnsi="Arial" w:cs="Times New Roman"/>
      <w:szCs w:val="20"/>
      <w:lang w:val="en-GB"/>
    </w:rPr>
  </w:style>
  <w:style w:type="paragraph" w:customStyle="1" w:styleId="TableText">
    <w:name w:val="Table Text"/>
    <w:basedOn w:val="Normal"/>
    <w:rsid w:val="00E74B7F"/>
    <w:pPr>
      <w:spacing w:before="40" w:after="40" w:line="240" w:lineRule="auto"/>
    </w:pPr>
    <w:rPr>
      <w:rFonts w:ascii="Arial" w:eastAsia="Times New Roman" w:hAnsi="Arial" w:cs="Times New Roman"/>
      <w:b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7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si-L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374B"/>
    <w:rPr>
      <w:rFonts w:ascii="Courier New" w:eastAsia="Times New Roman" w:hAnsi="Courier New" w:cs="Courier New"/>
      <w:sz w:val="20"/>
      <w:szCs w:val="20"/>
      <w:lang w:bidi="si-LK"/>
    </w:rPr>
  </w:style>
  <w:style w:type="paragraph" w:styleId="ListParagraph">
    <w:name w:val="List Paragraph"/>
    <w:basedOn w:val="Normal"/>
    <w:uiPriority w:val="34"/>
    <w:qFormat/>
    <w:rsid w:val="00E7374B"/>
    <w:pPr>
      <w:ind w:left="720"/>
      <w:contextualSpacing/>
    </w:pPr>
  </w:style>
  <w:style w:type="table" w:styleId="TableGrid">
    <w:name w:val="Table Grid"/>
    <w:basedOn w:val="TableNormal"/>
    <w:uiPriority w:val="39"/>
    <w:rsid w:val="003664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13F"/>
  </w:style>
  <w:style w:type="paragraph" w:styleId="Footer">
    <w:name w:val="footer"/>
    <w:basedOn w:val="Normal"/>
    <w:link w:val="FooterChar"/>
    <w:uiPriority w:val="99"/>
    <w:unhideWhenUsed/>
    <w:rsid w:val="00DD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13F"/>
  </w:style>
  <w:style w:type="paragraph" w:styleId="TOCHeading">
    <w:name w:val="TOC Heading"/>
    <w:basedOn w:val="Heading1"/>
    <w:next w:val="Normal"/>
    <w:uiPriority w:val="39"/>
    <w:unhideWhenUsed/>
    <w:qFormat/>
    <w:rsid w:val="0053693C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3693C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53693C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3693C"/>
    <w:pPr>
      <w:spacing w:after="100"/>
      <w:ind w:left="440"/>
    </w:pPr>
    <w:rPr>
      <w:rFonts w:eastAsiaTheme="minorEastAsia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7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73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23A4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8B510F"/>
    <w:pPr>
      <w:spacing w:after="0" w:line="240" w:lineRule="auto"/>
    </w:pPr>
    <w:rPr>
      <w:rFonts w:ascii="Bookman Old Style" w:eastAsia="Times New Roman" w:hAnsi="Bookman Old Style" w:cs="Latha"/>
      <w:szCs w:val="20"/>
      <w:lang w:val="x-none" w:eastAsia="x-none" w:bidi="ta-IN"/>
    </w:rPr>
  </w:style>
  <w:style w:type="character" w:customStyle="1" w:styleId="BodyTextChar">
    <w:name w:val="Body Text Char"/>
    <w:basedOn w:val="DefaultParagraphFont"/>
    <w:link w:val="BodyText"/>
    <w:rsid w:val="008B510F"/>
    <w:rPr>
      <w:rFonts w:ascii="Bookman Old Style" w:eastAsia="Times New Roman" w:hAnsi="Bookman Old Style" w:cs="Latha"/>
      <w:szCs w:val="20"/>
      <w:lang w:val="x-none" w:eastAsia="x-none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748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2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83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82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19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2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89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45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7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926DB-33CD-4BA4-A04C-106298B9F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MRA User</cp:lastModifiedBy>
  <cp:revision>2</cp:revision>
  <cp:lastPrinted>2025-08-18T04:27:00Z</cp:lastPrinted>
  <dcterms:created xsi:type="dcterms:W3CDTF">2026-07-13T04:46:00Z</dcterms:created>
  <dcterms:modified xsi:type="dcterms:W3CDTF">2026-07-13T04:46:00Z</dcterms:modified>
</cp:coreProperties>
</file>